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4D6C3990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07F08F6B" w14:textId="77777777" w:rsidR="000151F5" w:rsidRDefault="000151F5" w:rsidP="000151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32BAA2FC" w14:textId="77777777" w:rsidR="000151F5" w:rsidRDefault="000151F5" w:rsidP="000151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worker_name</w:t>
      </w:r>
      <w:proofErr w:type="spellEnd"/>
    </w:p>
    <w:p w14:paraId="336D200E" w14:textId="3D0B7058" w:rsidR="0080543B" w:rsidRPr="007A1BB7" w:rsidRDefault="000151F5" w:rsidP="000151F5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1924BD64" w14:textId="5D29ED44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696D407A" w14:textId="3BCE1DCB" w:rsidR="00B634DE" w:rsidRDefault="00B634DE" w:rsidP="00B63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1F4F83F4" w14:textId="77777777" w:rsidR="00B634DE" w:rsidRDefault="00B634DE" w:rsidP="00B63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4885F63D" w14:textId="18E61611" w:rsidR="00B634DE" w:rsidRDefault="00B634DE" w:rsidP="00B63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29ED83CD" w14:textId="564470C1" w:rsidR="0080543B" w:rsidRDefault="00B634DE" w:rsidP="00B634D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57DD2D1C" w14:textId="6C66F3B3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4570A82" w14:textId="7F045B8F" w:rsidR="00F53B2F" w:rsidRDefault="00F53B2F" w:rsidP="00F53B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 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 </w:t>
      </w:r>
    </w:p>
    <w:p w14:paraId="3A3AF604" w14:textId="0B440FB1" w:rsidR="00F53B2F" w:rsidRDefault="00F53B2F" w:rsidP="00F53B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</w:t>
      </w:r>
    </w:p>
    <w:p w14:paraId="2FF4A7FC" w14:textId="560A0FAB" w:rsidR="00901A32" w:rsidRPr="007A1BB7" w:rsidRDefault="00F53B2F" w:rsidP="00F53B2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id_Employe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C</w:t>
      </w: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151F5"/>
    <w:rsid w:val="00305D12"/>
    <w:rsid w:val="00321FA6"/>
    <w:rsid w:val="00672760"/>
    <w:rsid w:val="007964C3"/>
    <w:rsid w:val="0080543B"/>
    <w:rsid w:val="00901A32"/>
    <w:rsid w:val="009778B2"/>
    <w:rsid w:val="00A548FB"/>
    <w:rsid w:val="00B634DE"/>
    <w:rsid w:val="00CD6758"/>
    <w:rsid w:val="00CF3F24"/>
    <w:rsid w:val="00F53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9</cp:revision>
  <cp:lastPrinted>2022-06-18T15:36:00Z</cp:lastPrinted>
  <dcterms:created xsi:type="dcterms:W3CDTF">2021-03-26T13:45:00Z</dcterms:created>
  <dcterms:modified xsi:type="dcterms:W3CDTF">2022-06-18T17:57:00Z</dcterms:modified>
</cp:coreProperties>
</file>